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During his gubernatorial campaign, Mike Cox touted his last client prior to running for governor was Trump’s 2024 presidential campaign. Mike Cox said</w:t>
      </w:r>
      <w:r>
        <w:t xml:space="preserve"> </w:t>
      </w:r>
      <w:hyperlink r:id="rId20">
        <w:r>
          <w:rPr>
            <w:rStyle w:val="Hyperlink"/>
          </w:rPr>
          <w:t xml:space="preserve">he was hired to litigate potential election challenges in Michigan</w:t>
        </w:r>
      </w:hyperlink>
      <w:r>
        <w:t xml:space="preserve"> </w:t>
      </w:r>
      <w:r>
        <w:t xml:space="preserve">in case there was a “2020 situation” again, but claimed Trump’s 2024 win was “too big to rig.”</w:t>
      </w:r>
    </w:p>
    <w:p>
      <w:pPr>
        <w:pStyle w:val="BodyText"/>
      </w:pPr>
      <w:hyperlink r:id="rId21">
        <w:r>
          <w:rPr>
            <w:rStyle w:val="Hyperlink"/>
          </w:rPr>
          <w:t xml:space="preserve">Mike Cox’s wife, Laura Cox,</w:t>
        </w:r>
      </w:hyperlink>
      <w:r>
        <w:t xml:space="preserve"> </w:t>
      </w:r>
      <w:r>
        <w:t xml:space="preserve">was the chairwoman for the Michigan Republican Party during the 2020 election, and she spread</w:t>
      </w:r>
      <w:r>
        <w:t xml:space="preserve"> </w:t>
      </w:r>
      <w:hyperlink r:id="rId22">
        <w:r>
          <w:rPr>
            <w:rStyle w:val="Hyperlink"/>
          </w:rPr>
          <w:t xml:space="preserve">baseless claims</w:t>
        </w:r>
      </w:hyperlink>
      <w:r>
        <w:t xml:space="preserve"> </w:t>
      </w:r>
      <w:r>
        <w:t xml:space="preserve">of voter fraud. After meeting with Trump in November 2020, Laura Cox requested a</w:t>
      </w:r>
      <w:r>
        <w:t xml:space="preserve"> </w:t>
      </w:r>
      <w:hyperlink r:id="rId23">
        <w:r>
          <w:rPr>
            <w:rStyle w:val="Hyperlink"/>
          </w:rPr>
          <w:t xml:space="preserve">delay</w:t>
        </w:r>
      </w:hyperlink>
      <w:r>
        <w:t xml:space="preserve"> </w:t>
      </w:r>
      <w:r>
        <w:t xml:space="preserve">to the certification of Michigan’s 2020 election, asking for an audit after alleging</w:t>
      </w:r>
      <w:r>
        <w:t xml:space="preserve"> </w:t>
      </w:r>
      <w:hyperlink r:id="rId24">
        <w:r>
          <w:rPr>
            <w:rStyle w:val="Hyperlink"/>
          </w:rPr>
          <w:t xml:space="preserve">“irregularities”</w:t>
        </w:r>
      </w:hyperlink>
      <w:r>
        <w:t xml:space="preserve"> </w:t>
      </w:r>
      <w:r>
        <w:t xml:space="preserve">in the Democratic stronghold of Wayne County. During the 2020 election, Laura Cox also posted a video</w:t>
      </w:r>
      <w:r>
        <w:t xml:space="preserve"> </w:t>
      </w:r>
      <w:hyperlink r:id="rId25">
        <w:r>
          <w:rPr>
            <w:rStyle w:val="Hyperlink"/>
          </w:rPr>
          <w:t xml:space="preserve">falsely claiming Republican poll watchers were blocked</w:t>
        </w:r>
      </w:hyperlink>
      <w:r>
        <w:t xml:space="preserve"> </w:t>
      </w:r>
      <w:r>
        <w:t xml:space="preserve">from entering the TCF Center in Detroit during the vote counts, even though she had instructed Republicans to flood the center. In 2022, the U.S. House Select Committee on the January 6 Attack</w:t>
      </w:r>
      <w:r>
        <w:t xml:space="preserve"> </w:t>
      </w:r>
      <w:hyperlink r:id="rId26">
        <w:r>
          <w:rPr>
            <w:rStyle w:val="Hyperlink"/>
          </w:rPr>
          <w:t xml:space="preserve">subpoenaed</w:t>
        </w:r>
      </w:hyperlink>
      <w:r>
        <w:t xml:space="preserve"> </w:t>
      </w:r>
      <w:r>
        <w:t xml:space="preserve">Laura Cox for information on the fake elector scheme. She was subpoenaed because she joined a</w:t>
      </w:r>
      <w:r>
        <w:t xml:space="preserve"> </w:t>
      </w:r>
      <w:hyperlink r:id="rId26">
        <w:r>
          <w:rPr>
            <w:rStyle w:val="Hyperlink"/>
          </w:rPr>
          <w:t xml:space="preserve">virtual event in December 2020</w:t>
        </w:r>
      </w:hyperlink>
      <w:r>
        <w:t xml:space="preserve">, where Rudy Giuliani claimed certifying the 2020 results would be a “criminal act.” Laura Cox also served as the Michigan Republican Party chair when</w:t>
      </w:r>
      <w:r>
        <w:t xml:space="preserve"> </w:t>
      </w:r>
      <w:hyperlink r:id="rId27">
        <w:r>
          <w:rPr>
            <w:rStyle w:val="Hyperlink"/>
          </w:rPr>
          <w:t xml:space="preserve">fake electors met in the headquarters</w:t>
        </w:r>
      </w:hyperlink>
      <w:r>
        <w:t xml:space="preserve"> </w:t>
      </w:r>
      <w:r>
        <w:t xml:space="preserve">and signed the certification. Although Laura Cox claimed she was not involved in the fake elector scheme, Laura Cox said her team prepared a</w:t>
      </w:r>
      <w:r>
        <w:t xml:space="preserve"> </w:t>
      </w:r>
      <w:hyperlink r:id="rId28">
        <w:r>
          <w:rPr>
            <w:rStyle w:val="Hyperlink"/>
          </w:rPr>
          <w:t xml:space="preserve">separate document for Trump electors to sign</w:t>
        </w:r>
      </w:hyperlink>
      <w:r>
        <w:t xml:space="preserve"> </w:t>
      </w:r>
      <w:r>
        <w:t xml:space="preserve">they “merely participated in a ceremony” and would vote for Trump if the courts were to overturn Biden’s win in the 2020 election.</w:t>
      </w:r>
    </w:p>
    <w:bookmarkEnd w:id="29"/>
    <w:bookmarkStart w:id="31" w:name="X0db1e684ba75add08724547bab0b06ed954e145"/>
    <w:p>
      <w:pPr>
        <w:pStyle w:val="Heading2"/>
      </w:pPr>
      <w:r>
        <w:t xml:space="preserve">Mike Cox Proudly Touted Having Trump’s 2024 Campaign As His Last Client Prior To Running For Governor, And Noted He Was Hired To Litigate Potential Election Challenges in Michigan</w:t>
      </w:r>
    </w:p>
    <w:bookmarkStart w:id="30" w:name="Xd8e74f65fc1f765688a8bc4e5103704cb590152"/>
    <w:p>
      <w:pPr>
        <w:pStyle w:val="Heading3"/>
      </w:pPr>
      <w:r>
        <w:t xml:space="preserve">Mike Cox Touted That His Last Client Was Donald Trump’s 2024 Campaign, In Case There Was A “2020 Situation” And Claimed Trump’s 2024 Win Was “Too Big To Rig”</w:t>
      </w:r>
    </w:p>
    <w:p>
      <w:pPr>
        <w:pStyle w:val="FirstParagraph"/>
      </w:pPr>
      <w:r>
        <w:rPr>
          <w:bCs/>
          <w:b/>
        </w:rPr>
        <w:t xml:space="preserve">2025: Mike Cox Touted His Last Client Before Running For Governor Was Donald Trump’s 2024 Campaign And Claimed He Was Hired To Litigate Potential Election Challenges In Michigan, In Case There Was A “2020 Situation” Again.</w:t>
      </w:r>
      <w:r>
        <w:t xml:space="preserve"> </w:t>
      </w:r>
      <w:r>
        <w:t xml:space="preserve">According to Mike Cox in an interview with The Right Side Podcast, “MIKE COX: I've been a businessman and along with my wife, businesswoman, she helped out, and uh. HOST: Is she an attorney, too? MIKE COX: No, no. She watched the money, which is pretty important. HOST: Know that you need that. MIKE COX: You know you do need that. And and during that time, you know, I don't know if I told you this, dad before my very last client was who? Can you guess? And that's I know I'm not supposed to look at you for the cameras sake. A guy by the name of Donald J. Trump. HOST: Get out. MIKE COX: Last client. HOST: But that wasn't the Donald J. Trump. MIKE COX: It was. HOST: The president was your client? Oh my goodness, do tell! MIKE COX: So so this fall, the RNC and the president's campaign came and came to me. And all during that crazy J6 stuff, my wife was represented by David Warrington, who's the president's legal counsel right now, and he was obviously HOST: Was she in the middle of that J6 stuff? MIKE COX: Yeah. HOST: Oh, I didn’t know that! MIKE COX: Yeah, she had to testify and you know that craziness so called their unindicted co-conspirator and all that kind of stuff. Yes, exactly. But at any rate the presently the current White House legal counsel, David Warrington, told the RNC in the campaign to get me to go into court in case we had a 2020 situation. So I was hired to go in either federal court in Grand Rapids or Detroit. But thankfully, as the president says, his win was too big to rig, so they didn't need the lawyers. But that was my last client. HOST: Wow. So what... MIKE COX: That was Mike Rogers, the whole Republican team. They hired me to be the guy and it was pretty cool. HOST: That's awesome. MIKE COX: And they're like, well, you know, what's your rate? I said, free for this, for for this team, and for this president.” [Mike Cox Interview – The Right Side Podcast,</w:t>
      </w:r>
      <w:r>
        <w:t xml:space="preserve"> </w:t>
      </w:r>
      <w:hyperlink r:id="rId20">
        <w:r>
          <w:rPr>
            <w:rStyle w:val="Hyperlink"/>
          </w:rPr>
          <w:t xml:space="preserve">10/22/25</w:t>
        </w:r>
      </w:hyperlink>
      <w:r>
        <w:t xml:space="preserve">] (VIDEO) </w:t>
      </w:r>
    </w:p>
    <w:p>
      <w:pPr>
        <w:numPr>
          <w:ilvl w:val="0"/>
          <w:numId w:val="1001"/>
        </w:numPr>
        <w:pStyle w:val="Compact"/>
      </w:pPr>
      <w:r>
        <w:rPr>
          <w:bCs/>
          <w:b/>
        </w:rPr>
        <w:t xml:space="preserve">2025: Mike Cox Claimed Trump’s 2024 Win Was “Too Big To Rig” And Noted David Warrington Hired Him, Who Was His Wife’s Lawyer During The January 6 Investigations.</w:t>
      </w:r>
      <w:r>
        <w:t xml:space="preserve"> </w:t>
      </w:r>
      <w:r>
        <w:t xml:space="preserve">According to Mike Cox in an interview with The Right Side Podcast, “MIKE COX: I've been a businessman and along with my wife, businesswoman, she helped out, and uh. HOST: Is she an attorney, too? MIKE COX: No, no. She watched the money, which is pretty important. HOST: Know that you need that. MIKE COX: You know you do need that. And and during that time, you know, I don't know if I told you this, dad before my very last client was who? Can you guess? And that's I know I'm not supposed to look at you for the cameras sake. A guy by the name of Donald J. Trump. HOST: Get out. MIKE COX: Last client. HOST: But that wasn't the Donald J. Trump. MIKE COX: It was. HOST: The president was your client? Oh my goodness, do tell! MIKE COX: So so this fall, the RNC and the president's campaign came and came to me. And all during that crazy J6 stuff, my wife was represented by David Warrington, who's the president's legal counsel right now, and he was obviously HOST: Was she in the middle of that J6 stuff? MIKE COX: Yeah. HOST: Oh, I didn’t know that! MIKE COX: Yeah, she had to testify and you know that craziness so called their unindicted co-conspirator and all that kind of stuff. Yes, exactly. But at any rate the presently the current White House legal counsel, David Warrington, told the RNC in the campaign to get me to go into court in case we had a 2020 situation. So I was hired to go in either federal court in Grand Rapids or Detroit. But thankfully, as the president says, his win was too big to rig, so they didn't need the lawyers. But that was my last client. HOST: Wow. So what... MIKE COX: That was Mike Rogers, the whole Republican team. They hired me to be the guy and it was pretty cool. HOST: That's awesome. MIKE COX: And they're like, well, you know, what's your rate? I said, free for this, for for this team, and for this president.” [Mike Cox Interview – The Right Side Podcast,</w:t>
      </w:r>
      <w:r>
        <w:t xml:space="preserve"> </w:t>
      </w:r>
      <w:hyperlink r:id="rId20">
        <w:r>
          <w:rPr>
            <w:rStyle w:val="Hyperlink"/>
          </w:rPr>
          <w:t xml:space="preserve">10/22/25</w:t>
        </w:r>
      </w:hyperlink>
      <w:r>
        <w:t xml:space="preserve">] (VIDEO) </w:t>
      </w:r>
    </w:p>
    <w:p>
      <w:pPr>
        <w:pStyle w:val="FirstParagraph"/>
      </w:pPr>
      <w:r>
        <w:t xml:space="preserve"> </w:t>
      </w:r>
    </w:p>
    <w:bookmarkEnd w:id="30"/>
    <w:bookmarkEnd w:id="31"/>
    <w:bookmarkStart w:id="40" w:name="Xc9bfe3309503c16aa881e1a18d8ef98327bd528"/>
    <w:p>
      <w:pPr>
        <w:pStyle w:val="Heading2"/>
      </w:pPr>
      <w:r>
        <w:t xml:space="preserve">Mike Cox’s Wife, Laura Cox, Sowed Distrust In Michigan Elections And Was Associated With Efforts To Overturn The 2020 Election Results</w:t>
      </w:r>
    </w:p>
    <w:bookmarkStart w:id="33" w:name="X296afe2df41385eb3b131827fae1bed1b379bce"/>
    <w:p>
      <w:pPr>
        <w:pStyle w:val="Heading3"/>
      </w:pPr>
      <w:r>
        <w:t xml:space="preserve">Mike Cox’s Wife, Laura Cox, Was The Michigan Republican Party Chairwoman During The 2020 Election, And She Requested A Delay To The 2020 Election Certification</w:t>
      </w:r>
    </w:p>
    <w:p>
      <w:pPr>
        <w:pStyle w:val="FirstParagraph"/>
      </w:pPr>
      <w:r>
        <w:rPr>
          <w:bCs/>
          <w:b/>
        </w:rPr>
        <w:t xml:space="preserve">Mike Cox Was Married To Former Michigan Republican Chair Laura Cox. </w:t>
      </w:r>
      <w:r>
        <w:t xml:space="preserve">According to Michigan Advance, “Cox, who is married to former Michigan GOP Chair Laura Cox, previously ran for governor in 2010, but came in third in the Republican primary behind Rick Snyder, who went on to serve two-terms as governor, and Pete Hoekstra, a former congressman, who was confirmed last week as the U.S. ambassador to Canada.” [Michigan Advance,</w:t>
      </w:r>
      <w:r>
        <w:t xml:space="preserve"> </w:t>
      </w:r>
      <w:hyperlink r:id="rId21">
        <w:r>
          <w:rPr>
            <w:rStyle w:val="Hyperlink"/>
          </w:rPr>
          <w:t xml:space="preserve">4/16/25</w:t>
        </w:r>
      </w:hyperlink>
      <w:r>
        <w:t xml:space="preserve">]</w:t>
      </w:r>
    </w:p>
    <w:p>
      <w:pPr>
        <w:pStyle w:val="BodyText"/>
      </w:pPr>
      <w:r>
        <w:rPr>
          <w:bCs/>
          <w:b/>
        </w:rPr>
        <w:t xml:space="preserve">November 2020: After Meeting With Trump, Michigan Republican Party Chairwoman Laura Cox Requested A Delay To The 2020 Election Certification, Asking Michigan To Conduct A “Full, Transparent Audit” Of The Election. </w:t>
      </w:r>
      <w:r>
        <w:t xml:space="preserve">According to the Detroit News, “The Michigan and national Republican parties have asked the Board of State Canvassers to delay certification of the state's election results in a bid to investigate ‘anomalies and irregularities’ alleged to have occurred in Michigan's Nov. 3 election.   Michigan Republican Party Chairwoman Laura Cox and Republican National Committee Chairwoman Ronna Romney McDaniel on Saturday asked the state to conduct a ‘full, transparent audit’ before certification, noting other states like Georgia ‘have taken discretionary steps’ in determining their results. […] The request from Cox and McDaniel came the morning after Michigan Republican lawmakers met with President Donald Trump at the White House for an hour.” [Detroit News,</w:t>
      </w:r>
      <w:r>
        <w:t xml:space="preserve"> </w:t>
      </w:r>
      <w:hyperlink r:id="rId23">
        <w:r>
          <w:rPr>
            <w:rStyle w:val="Hyperlink"/>
          </w:rPr>
          <w:t xml:space="preserve">11/22/20</w:t>
        </w:r>
      </w:hyperlink>
      <w:r>
        <w:t xml:space="preserve">]</w:t>
      </w:r>
    </w:p>
    <w:p>
      <w:pPr>
        <w:numPr>
          <w:ilvl w:val="0"/>
          <w:numId w:val="1002"/>
        </w:numPr>
        <w:pStyle w:val="Compact"/>
      </w:pPr>
      <w:r>
        <w:rPr>
          <w:bCs/>
          <w:b/>
        </w:rPr>
        <w:t xml:space="preserve">Laura Cox Sowed Suspicion On The Greater Use Of Mail-In Ballots During The 2020 Election And Claimed There Needed To Be An Investigation Into “Irregularities” Before Certifying Wayne County’s Results.</w:t>
      </w:r>
      <w:r>
        <w:t xml:space="preserve"> </w:t>
      </w:r>
      <w:r>
        <w:t xml:space="preserve">According to the Detroit News, “‘In light of the already unprecedented nature of this election — conducted largely by mail in the midst of an ongoing pandemic, it would be a grievous dereliction of this board’s duty to the people of Michigan not to ensure that the irregularities identified by the James campaign are thoroughly investigated by a full audit before certifying Wayne County’s results,’ Cox and McDaniel wrote.” [Detroit News,</w:t>
      </w:r>
      <w:r>
        <w:t xml:space="preserve"> </w:t>
      </w:r>
      <w:hyperlink r:id="rId23">
        <w:r>
          <w:rPr>
            <w:rStyle w:val="Hyperlink"/>
          </w:rPr>
          <w:t xml:space="preserve">11/22/20</w:t>
        </w:r>
      </w:hyperlink>
      <w:r>
        <w:t xml:space="preserve">]</w:t>
      </w:r>
    </w:p>
    <w:p>
      <w:pPr>
        <w:numPr>
          <w:ilvl w:val="0"/>
          <w:numId w:val="1002"/>
        </w:numPr>
        <w:pStyle w:val="Compact"/>
      </w:pPr>
      <w:r>
        <w:rPr>
          <w:bCs/>
          <w:b/>
        </w:rPr>
        <w:t xml:space="preserve">Laura Cox’s Demand For Scrutiny Over “Widespread Irregularities” Was Focused On Wayne County, Michigan’s Most Democratic County. </w:t>
      </w:r>
      <w:r>
        <w:t xml:space="preserve">According to the Washington Post, “McDaniel and Cox’s demand for scrutiny is entirely focused on the election results in Wayne County, Michigan’s largest and most Democratic county, which includes Detroit. Detroit election officials and Democratic lawyers dispute the accounts of widespread irregularities. Wayne County officials have noted discrepancies in the vote count in a number of precincts. But they said the size of the errors was small — a difference of one or two votes per precinct, affecting a total of about 450 votes. Biden leads the state by about 150,000 votes.” [Washington Post,</w:t>
      </w:r>
      <w:r>
        <w:t xml:space="preserve"> </w:t>
      </w:r>
      <w:hyperlink r:id="rId24">
        <w:r>
          <w:rPr>
            <w:rStyle w:val="Hyperlink"/>
          </w:rPr>
          <w:t xml:space="preserve">11/21/20</w:t>
        </w:r>
      </w:hyperlink>
      <w:r>
        <w:t xml:space="preserve">]</w:t>
      </w:r>
    </w:p>
    <w:p>
      <w:pPr>
        <w:pStyle w:val="FirstParagraph"/>
      </w:pPr>
      <w:r>
        <w:t xml:space="preserve"> </w:t>
      </w:r>
    </w:p>
    <w:bookmarkStart w:id="32" w:name="X1bf581dde0f83c20556ce5dcfbbcbb70d6b4e03"/>
    <w:p>
      <w:pPr>
        <w:pStyle w:val="Heading4"/>
      </w:pPr>
      <w:r>
        <w:t xml:space="preserve">Trump Warned Laura Cox He Would Fire Her As Michigan GOP Chair If He Lost Michigan During The 2020 Election</w:t>
      </w:r>
    </w:p>
    <w:p>
      <w:pPr>
        <w:pStyle w:val="FirstParagraph"/>
      </w:pPr>
      <w:r>
        <w:rPr>
          <w:bCs/>
          <w:b/>
        </w:rPr>
        <w:t xml:space="preserve">2020: Trump Warned Laura Cox He Would Fire Her As Michigan GOP Chair If He Lost Michigan During The 2020 Election, And Laura Cox Continued To Spread Unfounded Claims Of Voter Fraud After The 2020 Election.</w:t>
      </w:r>
      <w:r>
        <w:t xml:space="preserve"> </w:t>
      </w:r>
      <w:r>
        <w:t xml:space="preserve">According to Michigan Advance, “One of the speakers is blogger and GOP activist Brandon Hall, who says he’s running for Michigan Republican Party chair. That position is currently held by former state Rep. Laura Cox (R-Livonia), who Trump announced at a pre-election rally in Grand Rapids would ‘be fired’ if he lost the state, which he did. Cox has continued to defend the president and make unfounded claims of voter fraud after the election.” [Michigan Advance,</w:t>
      </w:r>
      <w:r>
        <w:t xml:space="preserve"> </w:t>
      </w:r>
      <w:hyperlink r:id="rId22">
        <w:r>
          <w:rPr>
            <w:rStyle w:val="Hyperlink"/>
          </w:rPr>
          <w:t xml:space="preserve">11/15/20</w:t>
        </w:r>
      </w:hyperlink>
      <w:r>
        <w:t xml:space="preserve">]</w:t>
      </w:r>
    </w:p>
    <w:p>
      <w:pPr>
        <w:pStyle w:val="BodyText"/>
      </w:pPr>
      <w:r>
        <w:t xml:space="preserve"> </w:t>
      </w:r>
    </w:p>
    <w:bookmarkEnd w:id="32"/>
    <w:bookmarkEnd w:id="33"/>
    <w:bookmarkStart w:id="34" w:name="Xa068c10f8bb40af305efbc7fdc72a13b479fe8b"/>
    <w:p>
      <w:pPr>
        <w:pStyle w:val="Heading3"/>
      </w:pPr>
      <w:r>
        <w:t xml:space="preserve">During The 2020 Election, Laura Cox Posted A Video Falsely Claiming Republican Poll Watchers Were Restricted From Entering The TCF Center In Detroit</w:t>
      </w:r>
    </w:p>
    <w:p>
      <w:pPr>
        <w:pStyle w:val="FirstParagraph"/>
      </w:pPr>
      <w:r>
        <w:rPr>
          <w:bCs/>
          <w:b/>
        </w:rPr>
        <w:t xml:space="preserve">November 2020: Laura Cox Posted A Video Claiming Republican Poll Watchers Were Restricted From Entering The TCF Center In Detroit, But Several Hundreds Of Republican Poll Challengers Were Already Inside The Center Monitoring The Vote Count.</w:t>
      </w:r>
      <w:r>
        <w:t xml:space="preserve"> </w:t>
      </w:r>
      <w:r>
        <w:t xml:space="preserve">According to Politico, “The true insanity was saved for Detroit. By early afternoon on Wednesday, hundreds and hundreds of Republicans had descended on the TCF Center, responding to an all-hands-on-deck missive that went out from the state party and was disseminated by local officials. Cox, the party chair, tweeted out a video of her comrades standing outside the locked-up downtown building. ‘Republican poll challengers blocked from entering the TCF Center in Detroit! This is egregious!’ she wrote.  Truly egregious was Cox’s dishonesty. At the time of her tweet, several hundred of her party’s poll challengers, attorneys and representatives were already inside the TCF Center monitoring the count. By law, Republicans were allowed to have 134 challengers in the room, one for each tabulation table.” [Politico,</w:t>
      </w:r>
      <w:r>
        <w:t xml:space="preserve"> </w:t>
      </w:r>
      <w:hyperlink r:id="rId25">
        <w:r>
          <w:rPr>
            <w:rStyle w:val="Hyperlink"/>
          </w:rPr>
          <w:t xml:space="preserve">11/24/20</w:t>
        </w:r>
      </w:hyperlink>
      <w:r>
        <w:t xml:space="preserve">]</w:t>
      </w:r>
    </w:p>
    <w:p>
      <w:pPr>
        <w:numPr>
          <w:ilvl w:val="0"/>
          <w:numId w:val="1003"/>
        </w:numPr>
        <w:pStyle w:val="Compact"/>
      </w:pPr>
      <w:r>
        <w:rPr>
          <w:bCs/>
          <w:b/>
        </w:rPr>
        <w:t xml:space="preserve">Laura Cox Tweeted The Video After She Instructed Republican Lawmakers, Attorneys, And Activists To Flood The TCF Center In Detroit.</w:t>
      </w:r>
      <w:r>
        <w:t xml:space="preserve"> </w:t>
      </w:r>
      <w:r>
        <w:t xml:space="preserve">According to Politico, “Laura Cox, chair of the state party, began dialing prominent lawmakers, attorneys and activists, urging them to get down to the TCF Center, the main hub of absentee vote counting in Detroit. She was met with some confusion; there were already plenty of Republicans there, as scheduled, working their shifts as poll challengers. It didn’t matter, Cox told them. It was time to flood the zone. […] Cox, the party chair, tweeted out a video of her comrades standing outside the locked-up downtown building.” [Politico,</w:t>
      </w:r>
      <w:r>
        <w:t xml:space="preserve"> </w:t>
      </w:r>
      <w:hyperlink r:id="rId25">
        <w:r>
          <w:rPr>
            <w:rStyle w:val="Hyperlink"/>
          </w:rPr>
          <w:t xml:space="preserve">11/24/20</w:t>
        </w:r>
      </w:hyperlink>
      <w:r>
        <w:t xml:space="preserve">]</w:t>
      </w:r>
    </w:p>
    <w:p>
      <w:pPr>
        <w:pStyle w:val="FirstParagraph"/>
      </w:pPr>
      <w:r>
        <w:t xml:space="preserve"> </w:t>
      </w:r>
    </w:p>
    <w:bookmarkEnd w:id="34"/>
    <w:bookmarkStart w:id="39" w:name="X468b882cdc31598f7564f890ebb6367705ecb06"/>
    <w:p>
      <w:pPr>
        <w:pStyle w:val="Heading3"/>
      </w:pPr>
      <w:r>
        <w:t xml:space="preserve">Laura Cox Was Subpoenaed Over The “Alternate Electors” Scheme, And She Later Revealed Creating A Separate Document For Electors To Sign In Support Of Trump</w:t>
      </w:r>
    </w:p>
    <w:bookmarkStart w:id="35" w:name="X25d73f9e3a90dcaf1db56a31c223b8adc1e2f22"/>
    <w:p>
      <w:pPr>
        <w:pStyle w:val="Heading4"/>
      </w:pPr>
      <w:r>
        <w:t xml:space="preserve">In 2022, The U.S. House Select Committee On The January 6 Attack Subpoenaed Laura Cox Over The “Alternate Electors” Scheme And She Claimed The Subpoena Was “About Intimidation Of Free Speech”</w:t>
      </w:r>
    </w:p>
    <w:p>
      <w:pPr>
        <w:pStyle w:val="FirstParagraph"/>
      </w:pPr>
      <w:r>
        <w:rPr>
          <w:bCs/>
          <w:b/>
        </w:rPr>
        <w:t xml:space="preserve">2022: The U.S. House Select Committee On The January 6 Attack Subpoenaed Laura Cox For Information On The “Alternate Electors” Scheme.</w:t>
      </w:r>
      <w:r>
        <w:t xml:space="preserve"> </w:t>
      </w:r>
      <w:r>
        <w:t xml:space="preserve">According to Bridge Michigan, “A congressional panel investigating attempts to overthrow the 2020 presidential election is demanding information from former Michigan Republican Party Chair Laura Cox.  The U.S. House Select Committee on the January 6 Attack on Tuesday  subpoenaed Cox and five other individuals for information on failed efforts to appoint false ‘alternate electors’ loyal to former President Donald Trump.” [Bridge Michigan,</w:t>
      </w:r>
      <w:r>
        <w:t xml:space="preserve"> </w:t>
      </w:r>
      <w:hyperlink r:id="rId26">
        <w:r>
          <w:rPr>
            <w:rStyle w:val="Hyperlink"/>
          </w:rPr>
          <w:t xml:space="preserve">2/15/22</w:t>
        </w:r>
      </w:hyperlink>
      <w:r>
        <w:t xml:space="preserve">]</w:t>
      </w:r>
    </w:p>
    <w:p>
      <w:pPr>
        <w:numPr>
          <w:ilvl w:val="0"/>
          <w:numId w:val="1004"/>
        </w:numPr>
        <w:pStyle w:val="Compact"/>
      </w:pPr>
      <w:r>
        <w:rPr>
          <w:bCs/>
          <w:b/>
        </w:rPr>
        <w:t xml:space="preserve">Laura Cox Doubled Down On Her “Concerns” Over Election Integrity And Claimed The Subpoena Was “About Intimidation Of Free Speech.” </w:t>
      </w:r>
      <w:r>
        <w:t xml:space="preserve">According to the Detroit News, “In her statement Tuesday, she said the new subpoena was ‘about intimidation of free speech, not about investigating crimes.’ Her concerns about the election were real, she said.  ‘My guy lost,’ Cox added. ‘President Biden won. But that does not make raising questions about irregularities a crime. The January 6th Committee knows I don’t know anything about what happened on January 6th.   ‘Like most Americans I was shocked as I watched at home.’” [Detroit News,</w:t>
      </w:r>
      <w:r>
        <w:t xml:space="preserve"> </w:t>
      </w:r>
      <w:hyperlink r:id="rId27">
        <w:r>
          <w:rPr>
            <w:rStyle w:val="Hyperlink"/>
          </w:rPr>
          <w:t xml:space="preserve">2/16/22</w:t>
        </w:r>
      </w:hyperlink>
      <w:r>
        <w:t xml:space="preserve">]</w:t>
      </w:r>
    </w:p>
    <w:p>
      <w:pPr>
        <w:pStyle w:val="FirstParagraph"/>
      </w:pPr>
      <w:r>
        <w:t xml:space="preserve"> </w:t>
      </w:r>
    </w:p>
    <w:bookmarkEnd w:id="35"/>
    <w:bookmarkStart w:id="36" w:name="X85e481c20e11c0e449b0ba5a285d39381a7e992"/>
    <w:p>
      <w:pPr>
        <w:pStyle w:val="Heading4"/>
      </w:pPr>
      <w:r>
        <w:t xml:space="preserve">December 2020: Laura Cox Participated In An Online Event With Rudy Giuliani, Who Claimed That “Certifying The Results Would Be A ‘Criminal Act’”</w:t>
      </w:r>
    </w:p>
    <w:p>
      <w:pPr>
        <w:pStyle w:val="FirstParagraph"/>
      </w:pPr>
      <w:r>
        <w:rPr>
          <w:bCs/>
          <w:b/>
        </w:rPr>
        <w:t xml:space="preserve">December 2020: Laura Cox Participated In An Online Event With Rudy Giuliani, Who “Pressured State Lawmakers To Overturn The Election By Saying That Certifying The Results Would Be A ‘Criminal Act.’”</w:t>
      </w:r>
      <w:r>
        <w:t xml:space="preserve"> </w:t>
      </w:r>
      <w:r>
        <w:t xml:space="preserve">According to Bridge Michigan, “In a letter to Cox, Committee Chair Bennie Thompson, D-Mississippi, referenced her participation in a Dec. 2, 2020, virtual event with Trump attorney Rudy Giuliani, who pressured state lawmakers to overturn the election by saying that certifying the results would be a ‘criminal act.’ ‘We would like to better understand these and other statements and events that you witnessed or in which you participated, and communications we believe you may have had with national, state, and local officials about results of the November 2020 election,’ Thompson wrote, requesting a deposition and documents.” [Bridge Michigan,</w:t>
      </w:r>
      <w:r>
        <w:t xml:space="preserve"> </w:t>
      </w:r>
      <w:hyperlink r:id="rId26">
        <w:r>
          <w:rPr>
            <w:rStyle w:val="Hyperlink"/>
          </w:rPr>
          <w:t xml:space="preserve">2/15/22</w:t>
        </w:r>
      </w:hyperlink>
      <w:r>
        <w:t xml:space="preserve">]</w:t>
      </w:r>
    </w:p>
    <w:p>
      <w:pPr>
        <w:pStyle w:val="BodyText"/>
      </w:pPr>
      <w:r>
        <w:t xml:space="preserve"> </w:t>
      </w:r>
    </w:p>
    <w:bookmarkEnd w:id="36"/>
    <w:bookmarkStart w:id="37" w:name="X389c035222be11584ef0912898781766c9a51c1"/>
    <w:p>
      <w:pPr>
        <w:pStyle w:val="Heading4"/>
      </w:pPr>
      <w:r>
        <w:t xml:space="preserve">Laura Cox Was The Chair For The Michigan GOP When Fake Electors Met In The Party Headquarters To Sign The Election Certificate</w:t>
      </w:r>
    </w:p>
    <w:p>
      <w:pPr>
        <w:pStyle w:val="FirstParagraph"/>
      </w:pPr>
      <w:r>
        <w:rPr>
          <w:bCs/>
          <w:b/>
        </w:rPr>
        <w:t xml:space="preserve">December 2020: Laura Cox Was The Chair For The Michigan GOP When Fake Electors Met In The Party Headquarters To Sign The Election Certificate. </w:t>
      </w:r>
      <w:r>
        <w:t xml:space="preserve">According to the Detroit News, “Cox, a former state representative, was chairwoman of the Michigan Republican Party when the so-called ‘alternate’ electors met in party headquarters to sign the certificate. In her statement Tuesday, she said the new subpoena was ‘about intimidation of free speech, not about investigating crimes.’ Her concerns about the election were real, she said.  ‘My guy lost,’ Cox added. ‘President Biden won. But that does not make raising questions about irregularities a crime. The January 6th Committee knows I don’t know anything about what happened on January 6th.   ‘Like most Americans I was shocked as I watched at home.’” [Detroit News,</w:t>
      </w:r>
      <w:r>
        <w:t xml:space="preserve"> </w:t>
      </w:r>
      <w:hyperlink r:id="rId27">
        <w:r>
          <w:rPr>
            <w:rStyle w:val="Hyperlink"/>
          </w:rPr>
          <w:t xml:space="preserve">2/16/22</w:t>
        </w:r>
      </w:hyperlink>
      <w:r>
        <w:t xml:space="preserve">]</w:t>
      </w:r>
    </w:p>
    <w:p>
      <w:pPr>
        <w:numPr>
          <w:ilvl w:val="0"/>
          <w:numId w:val="1005"/>
        </w:numPr>
        <w:pStyle w:val="Compact"/>
      </w:pPr>
      <w:r>
        <w:rPr>
          <w:bCs/>
          <w:b/>
        </w:rPr>
        <w:t xml:space="preserve">Although She Was No Present During The Meeting Of Trump Fake Electors, Laura Cox Was Chair Of The Michigan Republican Party. </w:t>
      </w:r>
      <w:r>
        <w:t xml:space="preserve">According to the Detroit News, “Cox, the wife of former Attorney General Mike Cox, declined to provide additional details. She wasn't present for the meeting of the Trump electors on Dec. 14, 2020, but held the party's top job at the time. She didn't agree with the strategy of submitting the certificate stating Trump won.” [Detroit News,</w:t>
      </w:r>
      <w:r>
        <w:t xml:space="preserve"> </w:t>
      </w:r>
      <w:hyperlink r:id="rId28">
        <w:r>
          <w:rPr>
            <w:rStyle w:val="Hyperlink"/>
          </w:rPr>
          <w:t xml:space="preserve">3/3/23</w:t>
        </w:r>
      </w:hyperlink>
      <w:r>
        <w:t xml:space="preserve">]</w:t>
      </w:r>
    </w:p>
    <w:p>
      <w:pPr>
        <w:pStyle w:val="FirstParagraph"/>
      </w:pPr>
      <w:r>
        <w:t xml:space="preserve"> </w:t>
      </w:r>
    </w:p>
    <w:bookmarkEnd w:id="37"/>
    <w:bookmarkStart w:id="38" w:name="X513503108b410ea547f2b5920d20d2a3b01446e"/>
    <w:p>
      <w:pPr>
        <w:pStyle w:val="Heading4"/>
      </w:pPr>
      <w:r>
        <w:t xml:space="preserve">Laura Cox Said Her Team Prepared A Separate Document For Electors To Sign They “Merely Participated In A Ceremony” And Would “Vote For Trump If ‘Something Were To Happen In The Courts’ In The Future To Overturn The Result”</w:t>
      </w:r>
    </w:p>
    <w:p>
      <w:pPr>
        <w:pStyle w:val="FirstParagraph"/>
      </w:pPr>
      <w:r>
        <w:rPr>
          <w:bCs/>
          <w:b/>
        </w:rPr>
        <w:t xml:space="preserve">Although Laura Cox Claimed She Was Not Involved In The Fake Elector Scheme, Laura Cox Said Her Team Prepared A Separate Document For Electors To Sign They “Merely Participated In A Ceremony And ‘Would Cast Their Votes’ For The Republican Presidential Candidate If Given The Chance.”</w:t>
      </w:r>
      <w:r>
        <w:t xml:space="preserve"> </w:t>
      </w:r>
      <w:r>
        <w:t xml:space="preserve">According to the Detroit News, “Later, at the beginning of the year, the committee released a transcript of Cox's full interview, in which she stated she had concerns about the idea of Republicans signing certificates falsely claiming Trump won the 2020 election.  ‘I just want to be clear, she found out about those other documents after the event,’ Cox's lawyer, David Warrington, told congressional committee investigators in May. ‘She didn't prepare the documents that are reported as electors certificates. She didn't prepare that. She didn't have any prior knowledge of that.’  Cox detailed how her team prepared a separate document for the electors to sign, stating they had merely participated in a ceremony and ‘would cast their votes’ for the Republican presidential candidate if given the chance. The Detroit News obtained an unsigned copy of the document Cox referenced in January, which appeared to further undercut the certificate submitted to the National Archives, claiming Trump had won Michigan.  Cox told U.S. House investigators the intent behind the document she pushed for was to state the Republican Trump electors were willing to serve and vote for Trump if ‘something were to happen in the courts’ in the future to overturn the result.” [Detroit News,</w:t>
      </w:r>
      <w:r>
        <w:t xml:space="preserve"> </w:t>
      </w:r>
      <w:hyperlink r:id="rId28">
        <w:r>
          <w:rPr>
            <w:rStyle w:val="Hyperlink"/>
          </w:rPr>
          <w:t xml:space="preserve">3/3/23</w:t>
        </w:r>
      </w:hyperlink>
      <w:r>
        <w:t xml:space="preserve">]</w:t>
      </w:r>
    </w:p>
    <w:p>
      <w:pPr>
        <w:numPr>
          <w:ilvl w:val="0"/>
          <w:numId w:val="1006"/>
        </w:numPr>
        <w:pStyle w:val="Compact"/>
      </w:pPr>
      <w:r>
        <w:rPr>
          <w:bCs/>
          <w:b/>
        </w:rPr>
        <w:t xml:space="preserve">The Detroit News: An Unsigned Copy Of The Document “Appeared To Further Undercut The Certificate Submitted To The National Archives, Claiming Trump Had Won Michigan.”</w:t>
      </w:r>
      <w:r>
        <w:t xml:space="preserve"> </w:t>
      </w:r>
      <w:r>
        <w:t xml:space="preserve">According to the Detroit News, “The Detroit News obtained an unsigned copy of the document Cox referenced in January, which appeared to further undercut the certificate submitted to the National Archives, claiming Trump had won Michigan.  Cox told U.S. House investigators the intent behind the document she pushed for was to state the Republican Trump electors were willing to serve and vote for Trump if ‘something were to happen in the courts’ in the future to overturn the result.” [Detroit News,</w:t>
      </w:r>
      <w:r>
        <w:t xml:space="preserve"> </w:t>
      </w:r>
      <w:hyperlink r:id="rId28">
        <w:r>
          <w:rPr>
            <w:rStyle w:val="Hyperlink"/>
          </w:rPr>
          <w:t xml:space="preserve">3/3/23</w:t>
        </w:r>
      </w:hyperlink>
      <w:r>
        <w:t xml:space="preserve">]</w:t>
      </w:r>
    </w:p>
    <w:p>
      <w:pPr>
        <w:numPr>
          <w:ilvl w:val="0"/>
          <w:numId w:val="1006"/>
        </w:numPr>
        <w:pStyle w:val="Compact"/>
      </w:pPr>
      <w:r>
        <w:rPr>
          <w:bCs/>
          <w:b/>
        </w:rPr>
        <w:t xml:space="preserve">Laura Cox Claimed The Intent Behind The Document Was For Republican Trump Electors To Sign They Were “Willing Serve And Vote For Trump If ‘Something Were To Happen In The Courts’ In The Future To Overturn The Result.”</w:t>
      </w:r>
      <w:r>
        <w:t xml:space="preserve"> </w:t>
      </w:r>
      <w:r>
        <w:t xml:space="preserve">According to the Detroit News, “The Detroit News obtained an unsigned copy of the document Cox referenced in January, which appeared to further undercut the certificate submitted to the National Archives, claiming Trump had won Michigan.  Cox told U.S. House investigators the intent behind the document she pushed for was to state the Republican Trump electors were willing to serve and vote for Trump if ‘something were to happen in the courts’ in the future to overturn the result.” [Detroit News,</w:t>
      </w:r>
      <w:r>
        <w:t xml:space="preserve"> </w:t>
      </w:r>
      <w:hyperlink r:id="rId28">
        <w:r>
          <w:rPr>
            <w:rStyle w:val="Hyperlink"/>
          </w:rPr>
          <w:t xml:space="preserve">3/3/23</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ridgemi.com/michigan-government/us-houses-jan-6-panel-subpoenas-ex-michigan-gop-chair-laura-cox/" TargetMode="External" /><Relationship Type="http://schemas.openxmlformats.org/officeDocument/2006/relationships/hyperlink" Id="rId22" Target="https://michiganadvance.com/2020/11/15/republican-convicted-of-election-fraud-helps-lead-trump-rally-baselessly-claiming-election-fraud/" TargetMode="External" /><Relationship Type="http://schemas.openxmlformats.org/officeDocument/2006/relationships/hyperlink" Id="rId21" Target="https://michiganadvance.com/briefs/former-michigan-ag-mike-cox-announces-candidacy-for-governor/" TargetMode="External" /><Relationship Type="http://schemas.openxmlformats.org/officeDocument/2006/relationships/hyperlink" Id="rId23" Target="https://www.detroitnews.com/story/news/local/michigan/2020/11/21/state-national-gop-seek-delay-certification-election-results/6373717002/" TargetMode="External" /><Relationship Type="http://schemas.openxmlformats.org/officeDocument/2006/relationships/hyperlink" Id="rId27" Target="https://www.detroitnews.com/story/news/politics/2022/02/16/ex-gop-chair-reveals-details-jan-6-committee-work-michigan/6811166001/" TargetMode="External" /><Relationship Type="http://schemas.openxmlformats.org/officeDocument/2006/relationships/hyperlink" Id="rId28" Target="https://www.detroitnews.com/story/news/politics/michigan/2023/03/03/ex-michigan-gop-chair-others-interviewed-for-fake-trump-elector-probe/69968517007/" TargetMode="External" /><Relationship Type="http://schemas.openxmlformats.org/officeDocument/2006/relationships/hyperlink" Id="rId25" Target="https://www.politico.com/news/magazine/2020/11/24/michigan-election-trump-voter-fraud-democracy-440475" TargetMode="External" /><Relationship Type="http://schemas.openxmlformats.org/officeDocument/2006/relationships/hyperlink" Id="rId24" Target="https://www.washingtonpost.com/politics/michigan-election-republicans/2020/11/21/ec7a6428-2c2a-11eb-92b7-6ef17b3fe3b4_story.html" TargetMode="External" /><Relationship Type="http://schemas.openxmlformats.org/officeDocument/2006/relationships/hyperlink" Id="rId20" Target="https://www.youtube.com/watch?v=KOkrcWvnrtY" TargetMode="External" /></Relationships>
</file>

<file path=word/_rels/footnotes.xml.rels><?xml version="1.0" encoding="UTF-8"?><Relationships xmlns="http://schemas.openxmlformats.org/package/2006/relationships"><Relationship Type="http://schemas.openxmlformats.org/officeDocument/2006/relationships/hyperlink" Id="rId26" Target="https://bridgemi.com/michigan-government/us-houses-jan-6-panel-subpoenas-ex-michigan-gop-chair-laura-cox/" TargetMode="External" /><Relationship Type="http://schemas.openxmlformats.org/officeDocument/2006/relationships/hyperlink" Id="rId22" Target="https://michiganadvance.com/2020/11/15/republican-convicted-of-election-fraud-helps-lead-trump-rally-baselessly-claiming-election-fraud/" TargetMode="External" /><Relationship Type="http://schemas.openxmlformats.org/officeDocument/2006/relationships/hyperlink" Id="rId21" Target="https://michiganadvance.com/briefs/former-michigan-ag-mike-cox-announces-candidacy-for-governor/" TargetMode="External" /><Relationship Type="http://schemas.openxmlformats.org/officeDocument/2006/relationships/hyperlink" Id="rId23" Target="https://www.detroitnews.com/story/news/local/michigan/2020/11/21/state-national-gop-seek-delay-certification-election-results/6373717002/" TargetMode="External" /><Relationship Type="http://schemas.openxmlformats.org/officeDocument/2006/relationships/hyperlink" Id="rId27" Target="https://www.detroitnews.com/story/news/politics/2022/02/16/ex-gop-chair-reveals-details-jan-6-committee-work-michigan/6811166001/" TargetMode="External" /><Relationship Type="http://schemas.openxmlformats.org/officeDocument/2006/relationships/hyperlink" Id="rId28" Target="https://www.detroitnews.com/story/news/politics/michigan/2023/03/03/ex-michigan-gop-chair-others-interviewed-for-fake-trump-elector-probe/69968517007/" TargetMode="External" /><Relationship Type="http://schemas.openxmlformats.org/officeDocument/2006/relationships/hyperlink" Id="rId25" Target="https://www.politico.com/news/magazine/2020/11/24/michigan-election-trump-voter-fraud-democracy-440475" TargetMode="External" /><Relationship Type="http://schemas.openxmlformats.org/officeDocument/2006/relationships/hyperlink" Id="rId24" Target="https://www.washingtonpost.com/politics/michigan-election-republicans/2020/11/21/ec7a6428-2c2a-11eb-92b7-6ef17b3fe3b4_story.html" TargetMode="External" /><Relationship Type="http://schemas.openxmlformats.org/officeDocument/2006/relationships/hyperlink" Id="rId20" Target="https://www.youtube.com/watch?v=KOkrcWvn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0Z</dcterms:created>
  <dcterms:modified xsi:type="dcterms:W3CDTF">2026-01-27T02:10:30Z</dcterms:modified>
</cp:coreProperties>
</file>

<file path=docProps/custom.xml><?xml version="1.0" encoding="utf-8"?>
<Properties xmlns="http://schemas.openxmlformats.org/officeDocument/2006/custom-properties" xmlns:vt="http://schemas.openxmlformats.org/officeDocument/2006/docPropsVTypes"/>
</file>